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D20AE" w14:textId="77777777" w:rsidR="00C73903" w:rsidRDefault="00C73903" w:rsidP="00C73903">
      <w:pPr>
        <w:jc w:val="center"/>
        <w:rPr>
          <w:rFonts w:ascii="Times New Roman" w:hAnsi="Times New Roman"/>
          <w:b/>
          <w:bCs/>
          <w:sz w:val="60"/>
          <w:szCs w:val="60"/>
        </w:rPr>
      </w:pPr>
      <w:r>
        <w:rPr>
          <w:rFonts w:ascii="Times New Roman" w:hAnsi="Times New Roman"/>
          <w:b/>
          <w:bCs/>
          <w:sz w:val="60"/>
          <w:szCs w:val="60"/>
        </w:rPr>
        <w:t>SEMINARIUM</w:t>
      </w:r>
    </w:p>
    <w:p w14:paraId="09BBD72C" w14:textId="77777777" w:rsidR="00C73903" w:rsidRPr="00441AE7" w:rsidRDefault="00C73903" w:rsidP="00C73903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441AE7">
        <w:rPr>
          <w:rFonts w:ascii="Times New Roman" w:hAnsi="Times New Roman" w:cs="Times New Roman"/>
          <w:b/>
          <w:sz w:val="32"/>
          <w:szCs w:val="32"/>
        </w:rPr>
        <w:t xml:space="preserve">WYDZIAŁU INŻYNIERII MATERIAŁOWEJ </w:t>
      </w:r>
    </w:p>
    <w:p w14:paraId="44564709" w14:textId="78FD0C94" w:rsidR="00734D75" w:rsidRPr="00441AE7" w:rsidRDefault="004A304E" w:rsidP="00C73903">
      <w:pPr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  <w:sz w:val="32"/>
          <w:szCs w:val="32"/>
        </w:rPr>
        <w:object w:dxaOrig="1440" w:dyaOrig="1440" w14:anchorId="2DE13BF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1.4pt;margin-top:21.05pt;width:91.5pt;height:91.5pt;z-index:251659264;mso-position-horizontal-relative:text;mso-position-vertical-relative:text" fillcolor="window">
            <v:imagedata r:id="rId6" o:title=""/>
            <w10:wrap type="square" side="right"/>
          </v:shape>
          <o:OLEObject Type="Embed" ProgID="Word.Picture.8" ShapeID="_x0000_s1026" DrawAspect="Content" ObjectID="_1774677525" r:id="rId7"/>
        </w:object>
      </w:r>
      <w:r w:rsidR="00C73903" w:rsidRPr="00441AE7">
        <w:rPr>
          <w:rFonts w:ascii="Times New Roman" w:hAnsi="Times New Roman" w:cs="Times New Roman"/>
          <w:b/>
          <w:sz w:val="32"/>
          <w:szCs w:val="32"/>
        </w:rPr>
        <w:t>i FIZYKI TECHNICZNEJ</w:t>
      </w:r>
      <w:r w:rsidR="00734D75" w:rsidRPr="00441AE7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4ECF2B04" w14:textId="7CB209D2" w:rsidR="002B6BEA" w:rsidRPr="002B6BEA" w:rsidRDefault="00F119E9" w:rsidP="002B6BEA">
      <w:pPr>
        <w:outlineLvl w:val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</w:t>
      </w:r>
      <w:r w:rsidR="00734D75" w:rsidRPr="00441AE7">
        <w:rPr>
          <w:rFonts w:ascii="Times New Roman" w:hAnsi="Times New Roman" w:cs="Times New Roman"/>
          <w:b/>
          <w:sz w:val="32"/>
          <w:szCs w:val="32"/>
        </w:rPr>
        <w:t>POLITECHNIKI POZNAŃSKIEJ</w:t>
      </w:r>
    </w:p>
    <w:p w14:paraId="0DC7700F" w14:textId="552FC788" w:rsidR="00955294" w:rsidRPr="002B6BEA" w:rsidRDefault="00734D75" w:rsidP="002B6BEA">
      <w:pPr>
        <w:ind w:left="3540" w:firstLine="708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441AE7">
        <w:rPr>
          <w:rFonts w:ascii="Times New Roman" w:hAnsi="Times New Roman" w:cs="Times New Roman"/>
          <w:bCs/>
          <w:sz w:val="32"/>
          <w:szCs w:val="32"/>
        </w:rPr>
        <w:t>oraz</w:t>
      </w:r>
      <w:r w:rsidRPr="00441AE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3F9245AD" w14:textId="618D88D6" w:rsidR="00734D75" w:rsidRPr="00441AE7" w:rsidRDefault="00734D75" w:rsidP="00DB49FE">
      <w:pPr>
        <w:pStyle w:val="Tekstpodstawowywcity"/>
        <w:spacing w:after="0" w:line="240" w:lineRule="auto"/>
        <w:ind w:left="0"/>
        <w:rPr>
          <w:rFonts w:ascii="Times New Roman" w:hAnsi="Times New Roman" w:cs="Times New Roman"/>
          <w:b/>
          <w:bCs/>
          <w:sz w:val="32"/>
          <w:szCs w:val="32"/>
        </w:rPr>
      </w:pPr>
      <w:r w:rsidRPr="00441AE7">
        <w:rPr>
          <w:rFonts w:ascii="Times New Roman" w:hAnsi="Times New Roman" w:cs="Times New Roman"/>
          <w:b/>
          <w:bCs/>
          <w:sz w:val="32"/>
          <w:szCs w:val="32"/>
        </w:rPr>
        <w:t xml:space="preserve">POLSKIEGO TOWARZYSTWA FIZYCZNEGO </w:t>
      </w:r>
    </w:p>
    <w:p w14:paraId="6987C254" w14:textId="77777777" w:rsidR="00734D75" w:rsidRPr="00441AE7" w:rsidRDefault="00734D75" w:rsidP="00734D75">
      <w:pPr>
        <w:pStyle w:val="Tekstpodstawowywcity"/>
        <w:spacing w:after="0" w:line="240" w:lineRule="auto"/>
        <w:ind w:left="0"/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441AE7">
        <w:rPr>
          <w:rFonts w:ascii="Times New Roman" w:hAnsi="Times New Roman" w:cs="Times New Roman"/>
          <w:bCs/>
          <w:sz w:val="32"/>
          <w:szCs w:val="32"/>
        </w:rPr>
        <w:t>(ODDZIAŁ POZNAŃSKI)</w:t>
      </w:r>
    </w:p>
    <w:p w14:paraId="0429E5E5" w14:textId="77777777" w:rsidR="00F119E9" w:rsidRDefault="00F119E9" w:rsidP="00D7320F">
      <w:pPr>
        <w:jc w:val="center"/>
      </w:pPr>
    </w:p>
    <w:p w14:paraId="2D033A13" w14:textId="77777777" w:rsidR="00F30AB7" w:rsidRDefault="00F30AB7" w:rsidP="00D7320F">
      <w:pPr>
        <w:jc w:val="center"/>
      </w:pPr>
    </w:p>
    <w:p w14:paraId="4D78184A" w14:textId="3F897B23" w:rsidR="00D7320F" w:rsidRPr="00911487" w:rsidRDefault="00D7320F" w:rsidP="00911487">
      <w:pPr>
        <w:ind w:left="1701" w:hanging="1701"/>
        <w:jc w:val="both"/>
        <w:rPr>
          <w:rFonts w:ascii="Times New Roman" w:hAnsi="Times New Roman" w:cs="Times New Roman"/>
          <w:b/>
          <w:sz w:val="44"/>
          <w:szCs w:val="44"/>
          <w:lang w:val="en-US"/>
        </w:rPr>
      </w:pPr>
      <w:r w:rsidRPr="00DB49FE">
        <w:rPr>
          <w:rFonts w:ascii="Times New Roman" w:hAnsi="Times New Roman" w:cs="Times New Roman"/>
          <w:b/>
          <w:sz w:val="40"/>
          <w:szCs w:val="40"/>
          <w:lang w:val="en-US"/>
        </w:rPr>
        <w:t xml:space="preserve">TEMAT: </w:t>
      </w:r>
      <w:r w:rsidRPr="00E27A4B">
        <w:rPr>
          <w:rFonts w:ascii="Times New Roman" w:hAnsi="Times New Roman" w:cs="Times New Roman"/>
          <w:b/>
          <w:sz w:val="40"/>
          <w:szCs w:val="40"/>
          <w:lang w:val="en-US"/>
        </w:rPr>
        <w:t>„</w:t>
      </w:r>
      <w:r w:rsidR="00DB49FE" w:rsidRPr="00E27A4B">
        <w:rPr>
          <w:rStyle w:val="markedcontent"/>
          <w:rFonts w:ascii="Times New Roman" w:hAnsi="Times New Roman" w:cs="Times New Roman"/>
          <w:b/>
          <w:sz w:val="40"/>
          <w:szCs w:val="40"/>
          <w:lang w:val="en-US"/>
        </w:rPr>
        <w:t>Emergent topology in a superconducting hybrid system driven by an</w:t>
      </w:r>
      <w:r w:rsidR="00911487" w:rsidRPr="00E27A4B">
        <w:rPr>
          <w:rStyle w:val="markedcontent"/>
          <w:rFonts w:ascii="Times New Roman" w:hAnsi="Times New Roman" w:cs="Times New Roman"/>
          <w:b/>
          <w:sz w:val="40"/>
          <w:szCs w:val="40"/>
          <w:lang w:val="en-US"/>
        </w:rPr>
        <w:t xml:space="preserve"> a</w:t>
      </w:r>
      <w:r w:rsidR="00DB49FE" w:rsidRPr="00E27A4B">
        <w:rPr>
          <w:rStyle w:val="markedcontent"/>
          <w:rFonts w:ascii="Times New Roman" w:hAnsi="Times New Roman" w:cs="Times New Roman"/>
          <w:b/>
          <w:sz w:val="40"/>
          <w:szCs w:val="40"/>
          <w:lang w:val="en-US"/>
        </w:rPr>
        <w:t>ntiferromagnetic spin texture</w:t>
      </w:r>
      <w:r w:rsidRPr="00E27A4B">
        <w:rPr>
          <w:rFonts w:ascii="Times New Roman" w:hAnsi="Times New Roman" w:cs="Times New Roman"/>
          <w:b/>
          <w:bCs/>
          <w:color w:val="000000"/>
          <w:sz w:val="40"/>
          <w:szCs w:val="4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”</w:t>
      </w:r>
    </w:p>
    <w:p w14:paraId="14E4DF3D" w14:textId="77777777" w:rsidR="00580817" w:rsidRPr="00911487" w:rsidRDefault="00580817" w:rsidP="00D7320F">
      <w:pPr>
        <w:rPr>
          <w:rFonts w:ascii="Times New Roman" w:hAnsi="Times New Roman" w:cs="Times New Roman"/>
          <w:b/>
          <w:sz w:val="40"/>
          <w:szCs w:val="40"/>
          <w:lang w:val="en-US"/>
        </w:rPr>
      </w:pPr>
    </w:p>
    <w:p w14:paraId="65161788" w14:textId="08569848" w:rsidR="00D7320F" w:rsidRPr="00911487" w:rsidRDefault="00D7320F" w:rsidP="00D7320F">
      <w:pPr>
        <w:rPr>
          <w:sz w:val="40"/>
          <w:szCs w:val="40"/>
          <w:lang w:val="en-US"/>
        </w:rPr>
      </w:pPr>
      <w:r w:rsidRPr="00911487">
        <w:rPr>
          <w:rFonts w:ascii="Times New Roman" w:hAnsi="Times New Roman" w:cs="Times New Roman"/>
          <w:b/>
          <w:sz w:val="40"/>
          <w:szCs w:val="40"/>
          <w:lang w:val="en-US"/>
        </w:rPr>
        <w:t xml:space="preserve">REFERENT:  </w:t>
      </w:r>
      <w:r w:rsidR="00911487" w:rsidRPr="00911487">
        <w:rPr>
          <w:rFonts w:ascii="Times New Roman" w:hAnsi="Times New Roman" w:cs="Times New Roman"/>
          <w:b/>
          <w:sz w:val="40"/>
          <w:szCs w:val="40"/>
          <w:lang w:val="en-US"/>
        </w:rPr>
        <w:t xml:space="preserve">Prof. </w:t>
      </w:r>
      <w:proofErr w:type="spellStart"/>
      <w:r w:rsidRPr="00911487">
        <w:rPr>
          <w:rFonts w:ascii="Times New Roman" w:hAnsi="Times New Roman" w:cs="Times New Roman"/>
          <w:b/>
          <w:sz w:val="40"/>
          <w:szCs w:val="40"/>
          <w:lang w:val="en-US"/>
        </w:rPr>
        <w:t>dr</w:t>
      </w:r>
      <w:proofErr w:type="spellEnd"/>
      <w:r w:rsidRPr="00911487">
        <w:rPr>
          <w:rFonts w:ascii="Times New Roman" w:hAnsi="Times New Roman" w:cs="Times New Roman"/>
          <w:b/>
          <w:sz w:val="40"/>
          <w:szCs w:val="40"/>
          <w:lang w:val="en-US"/>
        </w:rPr>
        <w:t xml:space="preserve"> </w:t>
      </w:r>
      <w:r w:rsidR="00911487" w:rsidRPr="00911487">
        <w:rPr>
          <w:rFonts w:ascii="Times New Roman" w:hAnsi="Times New Roman" w:cs="Times New Roman"/>
          <w:b/>
          <w:sz w:val="40"/>
          <w:szCs w:val="40"/>
          <w:lang w:val="en-US"/>
        </w:rPr>
        <w:t>Roberto Lo Conte</w:t>
      </w:r>
    </w:p>
    <w:p w14:paraId="6328F788" w14:textId="77777777" w:rsidR="00911487" w:rsidRDefault="00D7320F" w:rsidP="00911487">
      <w:pPr>
        <w:tabs>
          <w:tab w:val="left" w:pos="2410"/>
        </w:tabs>
        <w:ind w:left="2694" w:hanging="2694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911487">
        <w:rPr>
          <w:rFonts w:ascii="Times New Roman" w:hAnsi="Times New Roman" w:cs="Times New Roman"/>
          <w:b/>
          <w:sz w:val="40"/>
          <w:szCs w:val="40"/>
          <w:lang w:val="en-US"/>
        </w:rPr>
        <w:t xml:space="preserve">                         </w:t>
      </w:r>
      <w:r w:rsidR="00911487" w:rsidRPr="00911487">
        <w:rPr>
          <w:rFonts w:ascii="Times New Roman" w:hAnsi="Times New Roman" w:cs="Times New Roman"/>
          <w:b/>
          <w:sz w:val="32"/>
          <w:szCs w:val="32"/>
          <w:lang w:val="en-US"/>
        </w:rPr>
        <w:t>Zernike Institute for Advanced Materials,</w:t>
      </w:r>
    </w:p>
    <w:p w14:paraId="0BE4EE31" w14:textId="77777777" w:rsidR="00911487" w:rsidRDefault="00911487" w:rsidP="00911487">
      <w:pPr>
        <w:tabs>
          <w:tab w:val="left" w:pos="2410"/>
        </w:tabs>
        <w:ind w:left="2694" w:hanging="2694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ab/>
        <w:t xml:space="preserve"> </w:t>
      </w:r>
      <w:r w:rsidRPr="00911487">
        <w:rPr>
          <w:rFonts w:ascii="Times New Roman" w:hAnsi="Times New Roman" w:cs="Times New Roman"/>
          <w:b/>
          <w:sz w:val="32"/>
          <w:szCs w:val="32"/>
          <w:lang w:val="en-US"/>
        </w:rPr>
        <w:t xml:space="preserve">University of Groningen, 9747 AG Groningen, </w:t>
      </w:r>
    </w:p>
    <w:p w14:paraId="4028C7EA" w14:textId="660696CB" w:rsidR="00D7320F" w:rsidRPr="00911487" w:rsidRDefault="00911487" w:rsidP="00911487">
      <w:pPr>
        <w:tabs>
          <w:tab w:val="left" w:pos="2410"/>
        </w:tabs>
        <w:ind w:left="2694" w:hanging="2694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                              </w:t>
      </w:r>
      <w:r w:rsidRPr="00911487">
        <w:rPr>
          <w:rFonts w:ascii="Times New Roman" w:hAnsi="Times New Roman" w:cs="Times New Roman"/>
          <w:b/>
          <w:sz w:val="32"/>
          <w:szCs w:val="32"/>
          <w:lang w:val="en-US"/>
        </w:rPr>
        <w:t>The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proofErr w:type="spellStart"/>
      <w:r w:rsidRPr="00911487">
        <w:rPr>
          <w:rFonts w:ascii="Times New Roman" w:hAnsi="Times New Roman" w:cs="Times New Roman"/>
          <w:b/>
          <w:sz w:val="32"/>
          <w:szCs w:val="32"/>
        </w:rPr>
        <w:t>Netherlands</w:t>
      </w:r>
      <w:proofErr w:type="spellEnd"/>
      <w:r w:rsidR="00D7320F" w:rsidRPr="00911487">
        <w:rPr>
          <w:rFonts w:ascii="Times New Roman" w:hAnsi="Times New Roman" w:cs="Times New Roman"/>
          <w:b/>
          <w:sz w:val="32"/>
          <w:szCs w:val="32"/>
        </w:rPr>
        <w:tab/>
        <w:t xml:space="preserve"> </w:t>
      </w:r>
    </w:p>
    <w:p w14:paraId="34296E4D" w14:textId="77777777" w:rsidR="00D7320F" w:rsidRDefault="00D7320F" w:rsidP="00D7320F">
      <w:pPr>
        <w:ind w:left="2552" w:hanging="2552"/>
        <w:rPr>
          <w:rFonts w:ascii="Times New Roman" w:hAnsi="Times New Roman" w:cs="Times New Roman"/>
          <w:b/>
          <w:sz w:val="40"/>
          <w:szCs w:val="40"/>
        </w:rPr>
      </w:pPr>
    </w:p>
    <w:p w14:paraId="3479443C" w14:textId="77777777" w:rsidR="00D7320F" w:rsidRDefault="00D7320F" w:rsidP="00D7320F">
      <w:pPr>
        <w:ind w:left="2552" w:hanging="2552"/>
      </w:pPr>
      <w:r>
        <w:rPr>
          <w:rFonts w:ascii="Times New Roman" w:hAnsi="Times New Roman" w:cs="Times New Roman"/>
          <w:b/>
          <w:sz w:val="40"/>
          <w:szCs w:val="40"/>
        </w:rPr>
        <w:t>MIEJSCE:</w:t>
      </w:r>
      <w:r>
        <w:rPr>
          <w:rFonts w:ascii="Times New Roman" w:hAnsi="Times New Roman" w:cs="Times New Roman"/>
          <w:b/>
          <w:sz w:val="48"/>
          <w:szCs w:val="48"/>
        </w:rPr>
        <w:t xml:space="preserve"> </w:t>
      </w:r>
      <w:hyperlink r:id="rId8" w:tgtFrame="_blank">
        <w:r w:rsidRPr="00B53754">
          <w:rPr>
            <w:rStyle w:val="czeinternetowe"/>
            <w:rFonts w:ascii="Arial" w:hAnsi="Arial" w:cs="Arial"/>
            <w:b/>
            <w:bCs/>
            <w:sz w:val="28"/>
            <w:szCs w:val="28"/>
            <w:shd w:val="clear" w:color="auto" w:fill="FFFFFF" w:themeFill="background1"/>
          </w:rPr>
          <w:t>https://emeeting.put.poznan.pl/eMeeting/rys-gup-9is</w:t>
        </w:r>
      </w:hyperlink>
    </w:p>
    <w:p w14:paraId="003BB09F" w14:textId="77777777" w:rsidR="00D7320F" w:rsidRDefault="00D7320F" w:rsidP="00D7320F">
      <w:pPr>
        <w:rPr>
          <w:rFonts w:ascii="Times New Roman" w:hAnsi="Times New Roman" w:cs="Times New Roman"/>
          <w:b/>
          <w:sz w:val="40"/>
          <w:szCs w:val="40"/>
        </w:rPr>
      </w:pPr>
    </w:p>
    <w:p w14:paraId="2B3B777B" w14:textId="231AA643" w:rsidR="00D7320F" w:rsidRPr="00F30AB7" w:rsidRDefault="00D7320F" w:rsidP="00D7320F">
      <w:r>
        <w:rPr>
          <w:rFonts w:ascii="Times New Roman" w:hAnsi="Times New Roman" w:cs="Times New Roman"/>
          <w:b/>
          <w:sz w:val="40"/>
          <w:szCs w:val="40"/>
        </w:rPr>
        <w:t xml:space="preserve">CZAS: </w:t>
      </w:r>
      <w:r>
        <w:rPr>
          <w:rFonts w:ascii="Times New Roman" w:hAnsi="Times New Roman" w:cs="Times New Roman"/>
          <w:sz w:val="40"/>
          <w:szCs w:val="40"/>
        </w:rPr>
        <w:t xml:space="preserve">         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911487">
        <w:rPr>
          <w:rFonts w:ascii="Times New Roman" w:hAnsi="Times New Roman" w:cs="Times New Roman"/>
          <w:b/>
          <w:bCs/>
          <w:sz w:val="40"/>
          <w:szCs w:val="40"/>
        </w:rPr>
        <w:t>18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- </w:t>
      </w:r>
      <w:r w:rsidR="00126031">
        <w:rPr>
          <w:rFonts w:ascii="Times New Roman" w:hAnsi="Times New Roman" w:cs="Times New Roman"/>
          <w:b/>
          <w:bCs/>
          <w:sz w:val="40"/>
          <w:szCs w:val="40"/>
        </w:rPr>
        <w:t>04</w:t>
      </w:r>
      <w:r>
        <w:rPr>
          <w:rFonts w:ascii="Times New Roman" w:hAnsi="Times New Roman" w:cs="Times New Roman"/>
          <w:b/>
          <w:bCs/>
          <w:sz w:val="40"/>
          <w:szCs w:val="40"/>
        </w:rPr>
        <w:t>- 202</w:t>
      </w:r>
      <w:r w:rsidR="00911487">
        <w:rPr>
          <w:rFonts w:ascii="Times New Roman" w:hAnsi="Times New Roman" w:cs="Times New Roman"/>
          <w:b/>
          <w:bCs/>
          <w:sz w:val="40"/>
          <w:szCs w:val="40"/>
        </w:rPr>
        <w:t>4</w:t>
      </w:r>
      <w:r>
        <w:rPr>
          <w:rFonts w:ascii="Times New Roman" w:hAnsi="Times New Roman" w:cs="Times New Roman"/>
          <w:b/>
          <w:sz w:val="40"/>
          <w:szCs w:val="40"/>
        </w:rPr>
        <w:t xml:space="preserve"> – </w:t>
      </w:r>
      <w:r w:rsidR="00F30AB7">
        <w:rPr>
          <w:rFonts w:ascii="Times New Roman" w:hAnsi="Times New Roman" w:cs="Times New Roman"/>
          <w:b/>
          <w:sz w:val="40"/>
          <w:szCs w:val="40"/>
        </w:rPr>
        <w:t>czwar</w:t>
      </w:r>
      <w:r>
        <w:rPr>
          <w:rFonts w:ascii="Times New Roman" w:hAnsi="Times New Roman" w:cs="Times New Roman"/>
          <w:b/>
          <w:sz w:val="40"/>
          <w:szCs w:val="40"/>
        </w:rPr>
        <w:t xml:space="preserve">tek, godz. </w:t>
      </w:r>
      <w:r w:rsidRPr="00F30AB7">
        <w:rPr>
          <w:rFonts w:ascii="Times New Roman" w:hAnsi="Times New Roman" w:cs="Times New Roman"/>
          <w:b/>
          <w:sz w:val="40"/>
          <w:szCs w:val="40"/>
        </w:rPr>
        <w:t>11</w:t>
      </w:r>
      <w:r w:rsidR="00B32693" w:rsidRPr="00F30AB7">
        <w:rPr>
          <w:rFonts w:ascii="Times New Roman" w:hAnsi="Times New Roman" w:cs="Times New Roman"/>
          <w:b/>
          <w:sz w:val="40"/>
          <w:szCs w:val="40"/>
          <w:vertAlign w:val="superscript"/>
        </w:rPr>
        <w:t>45</w:t>
      </w:r>
    </w:p>
    <w:p w14:paraId="45B05927" w14:textId="77777777" w:rsidR="00D7320F" w:rsidRDefault="00D7320F" w:rsidP="00D7320F">
      <w:pPr>
        <w:pStyle w:val="Nagwek3"/>
        <w:rPr>
          <w:sz w:val="40"/>
          <w:szCs w:val="40"/>
          <w:lang w:val="pl-PL"/>
        </w:rPr>
      </w:pPr>
    </w:p>
    <w:p w14:paraId="4C27F715" w14:textId="77777777" w:rsidR="00B32693" w:rsidRDefault="00B32693" w:rsidP="00D7320F">
      <w:pPr>
        <w:pStyle w:val="Nagwek3"/>
        <w:rPr>
          <w:sz w:val="44"/>
          <w:szCs w:val="44"/>
          <w:lang w:val="pl-PL"/>
        </w:rPr>
      </w:pPr>
    </w:p>
    <w:p w14:paraId="236380AD" w14:textId="0E898109" w:rsidR="00D7320F" w:rsidRPr="00734D75" w:rsidRDefault="00D7320F" w:rsidP="00D7320F">
      <w:pPr>
        <w:pStyle w:val="Nagwek3"/>
        <w:rPr>
          <w:sz w:val="44"/>
          <w:szCs w:val="44"/>
          <w:lang w:val="pl-PL"/>
        </w:rPr>
      </w:pPr>
      <w:r w:rsidRPr="00D7320F">
        <w:rPr>
          <w:sz w:val="44"/>
          <w:szCs w:val="44"/>
          <w:lang w:val="pl-PL"/>
        </w:rPr>
        <w:t>WSZYSTKICH ZAINTERESOWANYCH</w:t>
      </w:r>
    </w:p>
    <w:p w14:paraId="3B4C4244" w14:textId="77777777" w:rsidR="00D7320F" w:rsidRPr="00734D75" w:rsidRDefault="00D7320F" w:rsidP="00D7320F">
      <w:pPr>
        <w:pStyle w:val="Nagwek5"/>
        <w:rPr>
          <w:sz w:val="44"/>
          <w:szCs w:val="44"/>
          <w:lang w:val="pl-PL"/>
        </w:rPr>
      </w:pPr>
      <w:r w:rsidRPr="00D7320F">
        <w:rPr>
          <w:sz w:val="44"/>
          <w:szCs w:val="44"/>
          <w:lang w:val="pl-PL"/>
        </w:rPr>
        <w:t>SERDECZNIE ZAPRASZAMY</w:t>
      </w:r>
    </w:p>
    <w:p w14:paraId="7797073D" w14:textId="77777777" w:rsidR="00D7320F" w:rsidRDefault="00D7320F" w:rsidP="00D7320F"/>
    <w:p w14:paraId="4D845B80" w14:textId="4EF26C10" w:rsidR="009379EE" w:rsidRDefault="009379EE" w:rsidP="00F30AB7"/>
    <w:sectPr w:rsidR="009379EE" w:rsidSect="009379EE">
      <w:headerReference w:type="first" r:id="rId9"/>
      <w:pgSz w:w="11906" w:h="16838"/>
      <w:pgMar w:top="3119" w:right="850" w:bottom="1417" w:left="1417" w:header="157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2574C" w14:textId="77777777" w:rsidR="004A304E" w:rsidRDefault="004A304E" w:rsidP="00EF3954">
      <w:r>
        <w:separator/>
      </w:r>
    </w:p>
  </w:endnote>
  <w:endnote w:type="continuationSeparator" w:id="0">
    <w:p w14:paraId="0A1DE8F2" w14:textId="77777777" w:rsidR="004A304E" w:rsidRDefault="004A304E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31457" w14:textId="77777777" w:rsidR="004A304E" w:rsidRDefault="004A304E" w:rsidP="00EF3954">
      <w:r>
        <w:separator/>
      </w:r>
    </w:p>
  </w:footnote>
  <w:footnote w:type="continuationSeparator" w:id="0">
    <w:p w14:paraId="565EF82A" w14:textId="77777777" w:rsidR="004A304E" w:rsidRDefault="004A304E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4A304E">
    <w:pPr>
      <w:pStyle w:val="Nagwek"/>
    </w:pPr>
    <w:r>
      <w:pict w14:anchorId="156BF4CB">
        <v:rect id="_x0000_i1026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156E7"/>
    <w:rsid w:val="00074FA3"/>
    <w:rsid w:val="000D0762"/>
    <w:rsid w:val="00126031"/>
    <w:rsid w:val="00187935"/>
    <w:rsid w:val="001B0287"/>
    <w:rsid w:val="001B2632"/>
    <w:rsid w:val="002B1661"/>
    <w:rsid w:val="002B6BEA"/>
    <w:rsid w:val="003D04BD"/>
    <w:rsid w:val="003E79AB"/>
    <w:rsid w:val="00441AE7"/>
    <w:rsid w:val="00466EE8"/>
    <w:rsid w:val="00471AA6"/>
    <w:rsid w:val="004740A8"/>
    <w:rsid w:val="004A304E"/>
    <w:rsid w:val="004B74CA"/>
    <w:rsid w:val="00580817"/>
    <w:rsid w:val="005F53CE"/>
    <w:rsid w:val="00601F43"/>
    <w:rsid w:val="00635610"/>
    <w:rsid w:val="00734D75"/>
    <w:rsid w:val="007D07E3"/>
    <w:rsid w:val="0081572B"/>
    <w:rsid w:val="00836505"/>
    <w:rsid w:val="008651D8"/>
    <w:rsid w:val="008A5C61"/>
    <w:rsid w:val="00911487"/>
    <w:rsid w:val="00916305"/>
    <w:rsid w:val="009379EE"/>
    <w:rsid w:val="00953934"/>
    <w:rsid w:val="00955294"/>
    <w:rsid w:val="009E3FFD"/>
    <w:rsid w:val="009F4963"/>
    <w:rsid w:val="00A7250E"/>
    <w:rsid w:val="00A87647"/>
    <w:rsid w:val="00A92BD0"/>
    <w:rsid w:val="00B32693"/>
    <w:rsid w:val="00B53754"/>
    <w:rsid w:val="00B86C17"/>
    <w:rsid w:val="00B9170B"/>
    <w:rsid w:val="00BB5C44"/>
    <w:rsid w:val="00C11767"/>
    <w:rsid w:val="00C73903"/>
    <w:rsid w:val="00CC6508"/>
    <w:rsid w:val="00D1022A"/>
    <w:rsid w:val="00D12721"/>
    <w:rsid w:val="00D7320F"/>
    <w:rsid w:val="00D91529"/>
    <w:rsid w:val="00DB49FE"/>
    <w:rsid w:val="00DF228D"/>
    <w:rsid w:val="00E23543"/>
    <w:rsid w:val="00E27A4B"/>
    <w:rsid w:val="00E27E03"/>
    <w:rsid w:val="00E67758"/>
    <w:rsid w:val="00ED1D33"/>
    <w:rsid w:val="00EF3954"/>
    <w:rsid w:val="00F0177C"/>
    <w:rsid w:val="00F119E9"/>
    <w:rsid w:val="00F30AB7"/>
    <w:rsid w:val="00F363B3"/>
    <w:rsid w:val="00F9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7390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739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C73903"/>
    <w:pPr>
      <w:spacing w:after="120" w:line="259" w:lineRule="auto"/>
      <w:ind w:left="283"/>
    </w:pPr>
    <w:rPr>
      <w:sz w:val="22"/>
      <w:szCs w:val="22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C73903"/>
    <w:rPr>
      <w:sz w:val="22"/>
      <w:szCs w:val="22"/>
    </w:rPr>
  </w:style>
  <w:style w:type="character" w:customStyle="1" w:styleId="markedcontent">
    <w:name w:val="markedcontent"/>
    <w:basedOn w:val="Domylnaczcionkaakapitu"/>
    <w:rsid w:val="00580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eeting.put.poznan.pl/eMeeting/rys-gup-9is" TargetMode="Externa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3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Anna Stachowicz</cp:lastModifiedBy>
  <cp:revision>2</cp:revision>
  <cp:lastPrinted>2021-10-07T07:59:00Z</cp:lastPrinted>
  <dcterms:created xsi:type="dcterms:W3CDTF">2024-04-15T07:12:00Z</dcterms:created>
  <dcterms:modified xsi:type="dcterms:W3CDTF">2024-04-15T07:12:00Z</dcterms:modified>
</cp:coreProperties>
</file>